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30856" w14:textId="176F0ECF" w:rsidR="00563715" w:rsidRPr="00E21063" w:rsidRDefault="00563715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_Toc78884625"/>
      <w:r w:rsidRPr="00E21063">
        <w:rPr>
          <w:rFonts w:ascii="Times New Roman" w:hAnsi="Times New Roman" w:cs="Times New Roman"/>
          <w:sz w:val="24"/>
          <w:szCs w:val="24"/>
        </w:rPr>
        <w:t>Cover</w:t>
      </w:r>
      <w:bookmarkEnd w:id="0"/>
    </w:p>
    <w:p w14:paraId="380F9B30" w14:textId="7A4B24E3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Nama Pengarang</w:t>
      </w:r>
    </w:p>
    <w:p w14:paraId="44E6243C" w14:textId="15812620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 xml:space="preserve">Judul Buku: </w:t>
      </w:r>
      <w:r w:rsidRPr="00563715">
        <w:rPr>
          <w:rFonts w:ascii="Times New Roman" w:hAnsi="Times New Roman" w:cs="Times New Roman"/>
          <w:sz w:val="24"/>
          <w:szCs w:val="24"/>
        </w:rPr>
        <w:t xml:space="preserve">Waspada Serangan Pandemi </w:t>
      </w:r>
      <w:r w:rsidR="00E21063">
        <w:rPr>
          <w:rFonts w:ascii="Times New Roman" w:hAnsi="Times New Roman" w:cs="Times New Roman"/>
          <w:sz w:val="24"/>
          <w:szCs w:val="24"/>
        </w:rPr>
        <w:t xml:space="preserve">Covid-19 </w:t>
      </w:r>
      <w:r w:rsidRPr="00563715">
        <w:rPr>
          <w:rFonts w:ascii="Times New Roman" w:hAnsi="Times New Roman" w:cs="Times New Roman"/>
          <w:sz w:val="24"/>
          <w:szCs w:val="24"/>
        </w:rPr>
        <w:t>di Masa Depan</w:t>
      </w:r>
    </w:p>
    <w:p w14:paraId="54BFE9B8" w14:textId="614AF6DA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Penerbit</w:t>
      </w:r>
    </w:p>
    <w:p w14:paraId="13ECFE89" w14:textId="05ED927C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102547D" w14:textId="77777777" w:rsidR="00E21063" w:rsidRDefault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1941D1" w14:textId="47809F25" w:rsidR="00563715" w:rsidRPr="00E21063" w:rsidRDefault="00563715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" w:name="_Toc78884626"/>
      <w:r w:rsidRPr="00E21063">
        <w:rPr>
          <w:rFonts w:ascii="Times New Roman" w:hAnsi="Times New Roman" w:cs="Times New Roman"/>
          <w:sz w:val="24"/>
          <w:szCs w:val="24"/>
        </w:rPr>
        <w:lastRenderedPageBreak/>
        <w:t xml:space="preserve">Halaman </w:t>
      </w:r>
      <w:r w:rsidR="00E21063">
        <w:rPr>
          <w:rFonts w:ascii="Times New Roman" w:hAnsi="Times New Roman" w:cs="Times New Roman"/>
          <w:sz w:val="24"/>
          <w:szCs w:val="24"/>
        </w:rPr>
        <w:t>Judul</w:t>
      </w:r>
      <w:bookmarkEnd w:id="1"/>
    </w:p>
    <w:p w14:paraId="3EDB0532" w14:textId="1C72993F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Judul Buku</w:t>
      </w:r>
      <w:r w:rsidR="00447D25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4E6F7C8" w14:textId="2BD3C019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Nama</w:t>
      </w:r>
      <w:r w:rsidR="00447D25">
        <w:rPr>
          <w:rFonts w:ascii="Times New Roman" w:hAnsi="Times New Roman" w:cs="Times New Roman"/>
          <w:sz w:val="24"/>
          <w:szCs w:val="24"/>
        </w:rPr>
        <w:t xml:space="preserve"> Pengarang:</w:t>
      </w:r>
    </w:p>
    <w:p w14:paraId="20D452AF" w14:textId="65252344" w:rsidR="00563715" w:rsidRP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Penerbit</w:t>
      </w:r>
      <w:r w:rsidR="00447D25">
        <w:rPr>
          <w:rFonts w:ascii="Times New Roman" w:hAnsi="Times New Roman" w:cs="Times New Roman"/>
          <w:sz w:val="24"/>
          <w:szCs w:val="24"/>
        </w:rPr>
        <w:t xml:space="preserve"> :</w:t>
      </w:r>
    </w:p>
    <w:p w14:paraId="753DE0A0" w14:textId="532C1E70" w:rsidR="00563715" w:rsidRDefault="0056371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Desain sampul</w:t>
      </w:r>
    </w:p>
    <w:p w14:paraId="1F7D94E7" w14:textId="77777777" w:rsidR="00447D25" w:rsidRPr="00563715" w:rsidRDefault="00447D25" w:rsidP="00447D2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563715">
        <w:rPr>
          <w:rFonts w:ascii="Times New Roman" w:hAnsi="Times New Roman" w:cs="Times New Roman"/>
          <w:sz w:val="24"/>
          <w:szCs w:val="24"/>
        </w:rPr>
        <w:t>Copyright</w:t>
      </w:r>
    </w:p>
    <w:p w14:paraId="5E989AF5" w14:textId="1FB9B36E" w:rsidR="00447D25" w:rsidRDefault="00447D25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15B9FD" w14:textId="77777777" w:rsidR="00E21063" w:rsidRDefault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253491" w14:textId="417008FD" w:rsidR="00B819DB" w:rsidRPr="00E21063" w:rsidRDefault="00B819DB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2" w:name="_Toc78884627"/>
      <w:r w:rsidRPr="00E21063">
        <w:rPr>
          <w:rFonts w:ascii="Times New Roman" w:hAnsi="Times New Roman" w:cs="Times New Roman"/>
          <w:sz w:val="24"/>
          <w:szCs w:val="24"/>
        </w:rPr>
        <w:lastRenderedPageBreak/>
        <w:t>Kata Pengantar/Kata Sambutan</w:t>
      </w:r>
      <w:bookmarkEnd w:id="2"/>
    </w:p>
    <w:p w14:paraId="3527BDDA" w14:textId="77777777" w:rsidR="00E21063" w:rsidRDefault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A0DF4FE" w14:textId="168CDDDA" w:rsidR="00B819DB" w:rsidRPr="00E21063" w:rsidRDefault="00B819DB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3" w:name="_Toc78884628"/>
      <w:r w:rsidRPr="00E21063">
        <w:rPr>
          <w:rFonts w:ascii="Times New Roman" w:hAnsi="Times New Roman" w:cs="Times New Roman"/>
          <w:sz w:val="24"/>
          <w:szCs w:val="24"/>
        </w:rPr>
        <w:lastRenderedPageBreak/>
        <w:t>Daftar Isi</w:t>
      </w:r>
      <w:bookmarkEnd w:id="3"/>
    </w:p>
    <w:sdt>
      <w:sdtPr>
        <w:id w:val="-163531847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DBBB10B" w14:textId="30B5F350" w:rsidR="00E21063" w:rsidRDefault="00E21063">
          <w:pPr>
            <w:pStyle w:val="TOCHeading"/>
          </w:pPr>
          <w:r>
            <w:t>Contents</w:t>
          </w:r>
        </w:p>
        <w:p w14:paraId="0DBBF798" w14:textId="335DFF22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84625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Co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632EB" w14:textId="6EF9384E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26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Halaman Judu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C6420" w14:textId="0DACD64A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27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Kata Pengantar/Kata Sambut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9D1C1" w14:textId="5078BF87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28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0A072" w14:textId="1935BB7C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29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80C42" w14:textId="0CDBFF04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0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B0776" w14:textId="1E4DF5BF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1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Daftar Lampi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9F849" w14:textId="4CE54CE7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2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Ringkasan Ekseku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6C7C2" w14:textId="2CEC4181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3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Bab 1. Apa itu Pandemi Covid -19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A4301" w14:textId="7E2321CD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4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Bab 2. Karakteristik COVID-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95C00" w14:textId="2BD28F64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5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Bab 3. Kebijakan Penanganan dan Pengendalian COVID-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B2F4A" w14:textId="00CF8511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6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Bab 4. Strategi Mitigasi Untuk Penceg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1E1B5" w14:textId="0C74D234" w:rsidR="00E21063" w:rsidRDefault="00E2106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78884637" w:history="1">
            <w:r w:rsidRPr="008E7291">
              <w:rPr>
                <w:rStyle w:val="Hyperlink"/>
                <w:rFonts w:ascii="Times New Roman" w:hAnsi="Times New Roman" w:cs="Times New Roman"/>
                <w:noProof/>
              </w:rPr>
              <w:t>Bab 5. Kesiapsiagaan Menghadapi Pandemi COVID-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884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3B1C8" w14:textId="78B0C657" w:rsidR="00E21063" w:rsidRDefault="00E21063">
          <w:r>
            <w:rPr>
              <w:b/>
              <w:bCs/>
              <w:noProof/>
            </w:rPr>
            <w:fldChar w:fldCharType="end"/>
          </w:r>
        </w:p>
      </w:sdtContent>
    </w:sdt>
    <w:p w14:paraId="2F94F553" w14:textId="77777777" w:rsidR="00B819DB" w:rsidRPr="00563715" w:rsidRDefault="00B819DB" w:rsidP="005637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37E393C" w14:textId="54F5C860" w:rsidR="00E21063" w:rsidRDefault="00E21063">
      <w:r>
        <w:br w:type="page"/>
      </w:r>
    </w:p>
    <w:p w14:paraId="60A85160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4" w:name="_Toc78884629"/>
      <w:r w:rsidRPr="00E21063">
        <w:rPr>
          <w:rFonts w:ascii="Times New Roman" w:hAnsi="Times New Roman" w:cs="Times New Roman"/>
          <w:sz w:val="24"/>
          <w:szCs w:val="24"/>
        </w:rPr>
        <w:lastRenderedPageBreak/>
        <w:t>Daftar Tabel</w:t>
      </w:r>
      <w:bookmarkEnd w:id="4"/>
    </w:p>
    <w:p w14:paraId="3446B6E7" w14:textId="77777777" w:rsidR="00E21063" w:rsidRDefault="00E21063" w:rsidP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7E38C65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5" w:name="_Toc78884630"/>
      <w:r w:rsidRPr="00E21063">
        <w:rPr>
          <w:rFonts w:ascii="Times New Roman" w:hAnsi="Times New Roman" w:cs="Times New Roman"/>
          <w:sz w:val="24"/>
          <w:szCs w:val="24"/>
        </w:rPr>
        <w:lastRenderedPageBreak/>
        <w:t>Daftar Gambar</w:t>
      </w:r>
      <w:bookmarkEnd w:id="5"/>
    </w:p>
    <w:p w14:paraId="0F8DB551" w14:textId="77777777" w:rsidR="00E21063" w:rsidRDefault="00E21063" w:rsidP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71A7DC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6" w:name="_Toc78884631"/>
      <w:r w:rsidRPr="00E21063">
        <w:rPr>
          <w:rFonts w:ascii="Times New Roman" w:hAnsi="Times New Roman" w:cs="Times New Roman"/>
          <w:sz w:val="24"/>
          <w:szCs w:val="24"/>
        </w:rPr>
        <w:lastRenderedPageBreak/>
        <w:t>Daftar Lampiran</w:t>
      </w:r>
      <w:bookmarkEnd w:id="6"/>
    </w:p>
    <w:p w14:paraId="05418F0C" w14:textId="77777777" w:rsidR="00E21063" w:rsidRDefault="00E21063" w:rsidP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F1976F5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7" w:name="_Toc78884632"/>
      <w:r w:rsidRPr="00E21063">
        <w:rPr>
          <w:rFonts w:ascii="Times New Roman" w:hAnsi="Times New Roman" w:cs="Times New Roman"/>
          <w:sz w:val="24"/>
          <w:szCs w:val="24"/>
        </w:rPr>
        <w:lastRenderedPageBreak/>
        <w:t>Ringkasan Eksekutif</w:t>
      </w:r>
      <w:bookmarkEnd w:id="7"/>
    </w:p>
    <w:p w14:paraId="4EF5664D" w14:textId="77777777" w:rsidR="00E21063" w:rsidRDefault="00E21063" w:rsidP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76274E2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8" w:name="_Toc78884633"/>
      <w:r w:rsidRPr="00E21063">
        <w:rPr>
          <w:rFonts w:ascii="Times New Roman" w:hAnsi="Times New Roman" w:cs="Times New Roman"/>
          <w:sz w:val="24"/>
          <w:szCs w:val="24"/>
        </w:rPr>
        <w:lastRenderedPageBreak/>
        <w:t>Bab 1. Apa itu Pandemi Covid -19?</w:t>
      </w:r>
      <w:bookmarkEnd w:id="8"/>
      <w:r w:rsidRPr="00E210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2AE4EE" w14:textId="77777777" w:rsidR="00E21063" w:rsidRPr="00E21063" w:rsidRDefault="00E21063" w:rsidP="00E2106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39D6EB5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9" w:name="_Toc78884634"/>
      <w:r w:rsidRPr="00E21063">
        <w:rPr>
          <w:rFonts w:ascii="Times New Roman" w:hAnsi="Times New Roman" w:cs="Times New Roman"/>
          <w:sz w:val="24"/>
          <w:szCs w:val="24"/>
        </w:rPr>
        <w:t>Bab 2. Karakteristik COVID-19</w:t>
      </w:r>
      <w:bookmarkEnd w:id="9"/>
      <w:r w:rsidRPr="00E210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ACCCF9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0" w:name="_Toc78884635"/>
      <w:r w:rsidRPr="00E21063">
        <w:rPr>
          <w:rFonts w:ascii="Times New Roman" w:hAnsi="Times New Roman" w:cs="Times New Roman"/>
          <w:sz w:val="24"/>
          <w:szCs w:val="24"/>
        </w:rPr>
        <w:t>Bab 3. Kebijakan Penanganan dan Pengendalian COVID-19</w:t>
      </w:r>
      <w:bookmarkEnd w:id="10"/>
    </w:p>
    <w:p w14:paraId="254067A4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1" w:name="_Toc78884636"/>
      <w:r w:rsidRPr="00E21063">
        <w:rPr>
          <w:rFonts w:ascii="Times New Roman" w:hAnsi="Times New Roman" w:cs="Times New Roman"/>
          <w:sz w:val="24"/>
          <w:szCs w:val="24"/>
        </w:rPr>
        <w:t>Bab 4. Strategi Mitigasi Untuk Pencegahan</w:t>
      </w:r>
      <w:bookmarkEnd w:id="11"/>
      <w:r w:rsidRPr="00E2106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D4C9BB" w14:textId="77777777" w:rsidR="00E21063" w:rsidRPr="00E21063" w:rsidRDefault="00E21063" w:rsidP="00E21063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2" w:name="_Toc78884637"/>
      <w:r w:rsidRPr="00E21063">
        <w:rPr>
          <w:rFonts w:ascii="Times New Roman" w:hAnsi="Times New Roman" w:cs="Times New Roman"/>
          <w:sz w:val="24"/>
          <w:szCs w:val="24"/>
        </w:rPr>
        <w:t>Bab 5. Kesiapsiagaan Menghadapi Pandemi COVID-19</w:t>
      </w:r>
      <w:bookmarkEnd w:id="12"/>
    </w:p>
    <w:p w14:paraId="284BEBE4" w14:textId="77777777" w:rsidR="00E21063" w:rsidRDefault="00E21063" w:rsidP="00E210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B52566F" w14:textId="77777777" w:rsidR="009C207A" w:rsidRPr="009C207A" w:rsidRDefault="009C207A" w:rsidP="009C207A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9C207A">
        <w:rPr>
          <w:rFonts w:ascii="Times New Roman" w:hAnsi="Times New Roman" w:cs="Times New Roman"/>
          <w:sz w:val="24"/>
          <w:szCs w:val="24"/>
        </w:rPr>
        <w:lastRenderedPageBreak/>
        <w:t>PENUTUP</w:t>
      </w:r>
    </w:p>
    <w:p w14:paraId="7414E529" w14:textId="77777777" w:rsidR="00563715" w:rsidRDefault="00563715"/>
    <w:p w14:paraId="5041D5CF" w14:textId="77777777" w:rsidR="00563715" w:rsidRDefault="00563715"/>
    <w:p w14:paraId="02439DCD" w14:textId="77777777" w:rsidR="00563715" w:rsidRPr="00563715" w:rsidRDefault="00563715" w:rsidP="0056371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563715" w:rsidRPr="00563715" w:rsidSect="00563715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trAwNDI3MDYBYiUdpeDU4uLM/DyQAsNaAEOGcH8sAAAA"/>
  </w:docVars>
  <w:rsids>
    <w:rsidRoot w:val="00563715"/>
    <w:rsid w:val="002902F7"/>
    <w:rsid w:val="00447D25"/>
    <w:rsid w:val="00563715"/>
    <w:rsid w:val="008102FC"/>
    <w:rsid w:val="009654CA"/>
    <w:rsid w:val="009C207A"/>
    <w:rsid w:val="00B819DB"/>
    <w:rsid w:val="00E21063"/>
    <w:rsid w:val="00ED1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BA4057"/>
  <w15:chartTrackingRefBased/>
  <w15:docId w15:val="{9A781378-44B8-4B7C-AE86-AD769FA5A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10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10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2106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2106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2106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7C808-033D-4611-9A2C-51E0F1FD8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0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tavia Herawati</dc:creator>
  <cp:keywords/>
  <dc:description/>
  <cp:lastModifiedBy>Aktavia Herawati</cp:lastModifiedBy>
  <cp:revision>5</cp:revision>
  <dcterms:created xsi:type="dcterms:W3CDTF">2021-08-03T04:33:00Z</dcterms:created>
  <dcterms:modified xsi:type="dcterms:W3CDTF">2021-08-03T05:05:00Z</dcterms:modified>
</cp:coreProperties>
</file>